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4CBE14" w14:textId="7777777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0DBA485" w14:textId="1B733496" w:rsidR="00260A92" w:rsidRPr="007A1BB7" w:rsidRDefault="00260A92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</w:t>
      </w: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. :</w:t>
      </w:r>
      <w:proofErr w:type="gram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SELECT * from FIRST_NAME as WORKER_NAME from Worker 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E7022B9" w14:textId="77DBE6D0" w:rsidR="00260A92" w:rsidRDefault="00260A9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</w:t>
      </w:r>
      <w:proofErr w:type="gramStart"/>
      <w:r>
        <w:rPr>
          <w:b w:val="0"/>
          <w:bCs w:val="0"/>
          <w:color w:val="444444"/>
          <w:spacing w:val="3"/>
        </w:rPr>
        <w:t>. :</w:t>
      </w:r>
      <w:proofErr w:type="gramEnd"/>
      <w:r>
        <w:rPr>
          <w:b w:val="0"/>
          <w:bCs w:val="0"/>
          <w:color w:val="444444"/>
          <w:spacing w:val="3"/>
        </w:rPr>
        <w:t xml:space="preserve"> SELECT DISTINCT DEPARTMENT from Worker  </w:t>
      </w:r>
    </w:p>
    <w:p w14:paraId="57DD2D1C" w14:textId="0B23F3BB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14:paraId="7C925E7E" w14:textId="77777777" w:rsidR="00260A92" w:rsidRDefault="00260A9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</w:t>
      </w:r>
      <w:proofErr w:type="gramStart"/>
      <w:r>
        <w:rPr>
          <w:b w:val="0"/>
          <w:bCs w:val="0"/>
          <w:color w:val="444444"/>
          <w:spacing w:val="3"/>
        </w:rPr>
        <w:t>.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</w:p>
    <w:p w14:paraId="48F05F0B" w14:textId="2537DA36" w:rsidR="00260A92" w:rsidRPr="007A1BB7" w:rsidRDefault="00260A9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60A92">
        <w:rPr>
          <w:b w:val="0"/>
          <w:bCs w:val="0"/>
          <w:color w:val="444444"/>
          <w:spacing w:val="3"/>
        </w:rPr>
        <w:t xml:space="preserve">SELECT * FROM (SELECT * FROM Worker ORDER BY id DESC LIMIT </w:t>
      </w:r>
      <w:r>
        <w:rPr>
          <w:b w:val="0"/>
          <w:bCs w:val="0"/>
          <w:color w:val="444444"/>
          <w:spacing w:val="3"/>
        </w:rPr>
        <w:t>5) as VAR ORDER BY id ASC</w:t>
      </w:r>
      <w:bookmarkStart w:id="0" w:name="_GoBack"/>
      <w:bookmarkEnd w:id="0"/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260A92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ree</cp:lastModifiedBy>
  <cp:revision>4</cp:revision>
  <dcterms:created xsi:type="dcterms:W3CDTF">2021-03-26T13:45:00Z</dcterms:created>
  <dcterms:modified xsi:type="dcterms:W3CDTF">2022-02-26T17:35:00Z</dcterms:modified>
</cp:coreProperties>
</file>